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AB6127" w14:textId="77777777" w:rsidR="0053530B" w:rsidRPr="00341EAF" w:rsidRDefault="0053530B">
      <w:pPr>
        <w:rPr>
          <w:rFonts w:ascii="Arial" w:hAnsi="Arial" w:cs="Arial"/>
        </w:rPr>
      </w:pPr>
    </w:p>
    <w:p w14:paraId="23BAD66F" w14:textId="77777777" w:rsidR="0053530B" w:rsidRPr="00341EAF" w:rsidRDefault="0053530B" w:rsidP="00281A83">
      <w:pPr>
        <w:jc w:val="center"/>
        <w:rPr>
          <w:rFonts w:ascii="Arial" w:hAnsi="Arial" w:cs="Arial"/>
          <w:b/>
          <w:sz w:val="32"/>
          <w:szCs w:val="32"/>
        </w:rPr>
      </w:pPr>
      <w:r w:rsidRPr="00341EAF">
        <w:rPr>
          <w:rFonts w:ascii="Arial" w:hAnsi="Arial" w:cs="Arial"/>
          <w:b/>
          <w:sz w:val="32"/>
          <w:szCs w:val="32"/>
        </w:rPr>
        <w:t>Scanning the Brain</w:t>
      </w:r>
    </w:p>
    <w:p w14:paraId="51C11BD1" w14:textId="77777777" w:rsidR="00687E21" w:rsidRPr="00341EAF" w:rsidRDefault="00577D89">
      <w:pPr>
        <w:rPr>
          <w:rFonts w:ascii="Arial" w:hAnsi="Arial" w:cs="Arial"/>
        </w:rPr>
      </w:pPr>
      <w:hyperlink r:id="rId7" w:history="1">
        <w:r w:rsidR="00687E21" w:rsidRPr="00341EAF">
          <w:rPr>
            <w:rStyle w:val="Hyperlink"/>
            <w:rFonts w:ascii="Arial" w:hAnsi="Arial" w:cs="Arial"/>
          </w:rPr>
          <w:t>https://www.youtube.com/watch?v=l9swbAtRRbg</w:t>
        </w:r>
      </w:hyperlink>
    </w:p>
    <w:p w14:paraId="7855034E" w14:textId="77777777" w:rsidR="006725D7" w:rsidRPr="00341EAF" w:rsidRDefault="00687E21">
      <w:pPr>
        <w:rPr>
          <w:rFonts w:ascii="Arial" w:hAnsi="Arial" w:cs="Arial"/>
          <w:b/>
          <w:sz w:val="36"/>
          <w:szCs w:val="36"/>
        </w:rPr>
      </w:pPr>
      <w:r w:rsidRPr="00341EAF">
        <w:rPr>
          <w:rFonts w:ascii="Arial" w:hAnsi="Arial" w:cs="Arial"/>
          <w:b/>
          <w:sz w:val="36"/>
          <w:szCs w:val="36"/>
        </w:rPr>
        <w:t>CT scans</w:t>
      </w:r>
    </w:p>
    <w:p w14:paraId="706CB421" w14:textId="77777777" w:rsidR="006725D7" w:rsidRPr="00341EAF" w:rsidRDefault="006725D7">
      <w:pPr>
        <w:rPr>
          <w:rFonts w:ascii="Arial" w:hAnsi="Arial" w:cs="Arial"/>
        </w:rPr>
      </w:pPr>
      <w:r w:rsidRPr="00341EAF">
        <w:rPr>
          <w:rFonts w:ascii="Arial" w:hAnsi="Arial" w:cs="Arial"/>
          <w:noProof/>
        </w:rPr>
        <w:drawing>
          <wp:inline distT="0" distB="0" distL="0" distR="0" wp14:anchorId="2969FABC" wp14:editId="61C4B764">
            <wp:extent cx="1537335" cy="1612327"/>
            <wp:effectExtent l="0" t="0" r="12065" b="0"/>
            <wp:docPr id="1" name="Picture 1" descr="/Users/lbrandt/Desktop/what-ct-sc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lbrandt/Desktop/what-ct-scan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711" cy="1642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41EAF">
        <w:rPr>
          <w:rFonts w:ascii="Arial" w:hAnsi="Arial" w:cs="Arial"/>
          <w:noProof/>
        </w:rPr>
        <w:drawing>
          <wp:inline distT="0" distB="0" distL="0" distR="0" wp14:anchorId="52BC60E7" wp14:editId="1FDE5523">
            <wp:extent cx="2134235" cy="1420236"/>
            <wp:effectExtent l="0" t="0" r="0" b="2540"/>
            <wp:docPr id="2" name="Picture 2" descr="/Users/lbrandt/Desktop/Unknow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lbrandt/Desktop/Unknown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318" cy="1429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74C4E" w14:textId="77777777" w:rsidR="00687E21" w:rsidRPr="00341EAF" w:rsidRDefault="00687E21">
      <w:pPr>
        <w:rPr>
          <w:rFonts w:ascii="Arial" w:hAnsi="Arial" w:cs="Arial"/>
        </w:rPr>
      </w:pPr>
    </w:p>
    <w:p w14:paraId="6B46F89E" w14:textId="77777777" w:rsidR="0053530B" w:rsidRPr="00341EAF" w:rsidRDefault="0053530B" w:rsidP="0053530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>How</w:t>
      </w:r>
      <w:r w:rsidR="00915058" w:rsidRPr="00341EAF">
        <w:rPr>
          <w:rFonts w:ascii="Arial" w:hAnsi="Arial" w:cs="Arial"/>
        </w:rPr>
        <w:t xml:space="preserve"> d</w:t>
      </w:r>
      <w:r w:rsidR="00687E21" w:rsidRPr="00341EAF">
        <w:rPr>
          <w:rFonts w:ascii="Arial" w:hAnsi="Arial" w:cs="Arial"/>
        </w:rPr>
        <w:t>oes a CT scan work?</w:t>
      </w:r>
    </w:p>
    <w:p w14:paraId="1CBCACA7" w14:textId="77777777" w:rsidR="0053530B" w:rsidRPr="00341EAF" w:rsidRDefault="0053530B" w:rsidP="0053530B">
      <w:pPr>
        <w:rPr>
          <w:rFonts w:ascii="Arial" w:hAnsi="Arial" w:cs="Arial"/>
        </w:rPr>
      </w:pPr>
    </w:p>
    <w:p w14:paraId="0D3841D6" w14:textId="77777777" w:rsidR="0053530B" w:rsidRPr="00341EAF" w:rsidRDefault="0053530B" w:rsidP="006725D7">
      <w:pPr>
        <w:rPr>
          <w:rFonts w:ascii="Arial" w:hAnsi="Arial" w:cs="Arial"/>
        </w:rPr>
      </w:pPr>
    </w:p>
    <w:p w14:paraId="424266F0" w14:textId="3B87E3F7" w:rsidR="0053530B" w:rsidRPr="00341EAF" w:rsidRDefault="00FF658B" w:rsidP="0053530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Is a CT scan used to detect issues with</w:t>
      </w:r>
      <w:bookmarkStart w:id="0" w:name="_GoBack"/>
      <w:bookmarkEnd w:id="0"/>
      <w:r w:rsidR="0053530B" w:rsidRPr="00341EAF">
        <w:rPr>
          <w:rFonts w:ascii="Arial" w:hAnsi="Arial" w:cs="Arial"/>
        </w:rPr>
        <w:t xml:space="preserve"> structure or </w:t>
      </w:r>
      <w:r w:rsidR="00375498" w:rsidRPr="00341EAF">
        <w:rPr>
          <w:rFonts w:ascii="Arial" w:hAnsi="Arial" w:cs="Arial"/>
        </w:rPr>
        <w:t>function</w:t>
      </w:r>
      <w:r>
        <w:rPr>
          <w:rFonts w:ascii="Arial" w:hAnsi="Arial" w:cs="Arial"/>
        </w:rPr>
        <w:t xml:space="preserve"> of the brain</w:t>
      </w:r>
      <w:r w:rsidR="00375498" w:rsidRPr="00341EAF">
        <w:rPr>
          <w:rFonts w:ascii="Arial" w:hAnsi="Arial" w:cs="Arial"/>
        </w:rPr>
        <w:t>?</w:t>
      </w:r>
    </w:p>
    <w:p w14:paraId="0873E7DF" w14:textId="77777777" w:rsidR="00915058" w:rsidRPr="00341EAF" w:rsidRDefault="00915058" w:rsidP="00915058">
      <w:pPr>
        <w:rPr>
          <w:rFonts w:ascii="Arial" w:hAnsi="Arial" w:cs="Arial"/>
        </w:rPr>
      </w:pPr>
    </w:p>
    <w:p w14:paraId="619311F4" w14:textId="77777777" w:rsidR="00915058" w:rsidRPr="00341EAF" w:rsidRDefault="00915058" w:rsidP="00915058">
      <w:pPr>
        <w:rPr>
          <w:rFonts w:ascii="Arial" w:hAnsi="Arial" w:cs="Arial"/>
        </w:rPr>
      </w:pPr>
    </w:p>
    <w:p w14:paraId="6224A377" w14:textId="77777777" w:rsidR="00915058" w:rsidRPr="00341EAF" w:rsidRDefault="00915058" w:rsidP="0091505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Give an example of when a person might have a CT scan.</w:t>
      </w:r>
    </w:p>
    <w:p w14:paraId="32A006AA" w14:textId="77777777" w:rsidR="00915058" w:rsidRPr="00341EAF" w:rsidRDefault="00915058" w:rsidP="00915058">
      <w:pPr>
        <w:rPr>
          <w:rFonts w:ascii="Arial" w:hAnsi="Arial" w:cs="Arial"/>
        </w:rPr>
      </w:pPr>
    </w:p>
    <w:p w14:paraId="402C79F4" w14:textId="77777777" w:rsidR="00687E21" w:rsidRPr="00341EAF" w:rsidRDefault="00687E21" w:rsidP="00915058">
      <w:pPr>
        <w:rPr>
          <w:rFonts w:ascii="Arial" w:hAnsi="Arial" w:cs="Arial"/>
        </w:rPr>
      </w:pPr>
    </w:p>
    <w:p w14:paraId="054F6973" w14:textId="77777777" w:rsidR="00687E21" w:rsidRPr="00341EAF" w:rsidRDefault="00687E21" w:rsidP="00687E2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What is a drawback to using a CT scan?</w:t>
      </w:r>
    </w:p>
    <w:p w14:paraId="528D1227" w14:textId="77777777" w:rsidR="00915058" w:rsidRPr="00341EAF" w:rsidRDefault="00915058" w:rsidP="00915058">
      <w:pPr>
        <w:rPr>
          <w:rFonts w:ascii="Arial" w:hAnsi="Arial" w:cs="Arial"/>
        </w:rPr>
      </w:pPr>
    </w:p>
    <w:p w14:paraId="08FE56E9" w14:textId="77777777" w:rsidR="00915058" w:rsidRPr="00341EAF" w:rsidRDefault="00915058" w:rsidP="00915058">
      <w:pPr>
        <w:rPr>
          <w:rFonts w:ascii="Arial" w:hAnsi="Arial" w:cs="Arial"/>
          <w:b/>
          <w:sz w:val="28"/>
          <w:szCs w:val="28"/>
        </w:rPr>
      </w:pPr>
      <w:r w:rsidRPr="00341EAF">
        <w:rPr>
          <w:rFonts w:ascii="Arial" w:hAnsi="Arial" w:cs="Arial"/>
          <w:b/>
          <w:sz w:val="28"/>
          <w:szCs w:val="28"/>
        </w:rPr>
        <w:t>MRI</w:t>
      </w:r>
    </w:p>
    <w:p w14:paraId="2058DBF9" w14:textId="77777777" w:rsidR="006725D7" w:rsidRPr="00341EAF" w:rsidRDefault="006725D7" w:rsidP="00915058">
      <w:pPr>
        <w:rPr>
          <w:rFonts w:ascii="Arial" w:hAnsi="Arial" w:cs="Arial"/>
        </w:rPr>
      </w:pPr>
    </w:p>
    <w:p w14:paraId="0BFBA332" w14:textId="77777777" w:rsidR="006725D7" w:rsidRPr="00341EAF" w:rsidRDefault="006725D7" w:rsidP="00915058">
      <w:pPr>
        <w:rPr>
          <w:rFonts w:ascii="Arial" w:hAnsi="Arial" w:cs="Arial"/>
        </w:rPr>
      </w:pPr>
      <w:r w:rsidRPr="00341EAF">
        <w:rPr>
          <w:rFonts w:ascii="Arial" w:hAnsi="Arial" w:cs="Arial"/>
          <w:noProof/>
        </w:rPr>
        <w:drawing>
          <wp:inline distT="0" distB="0" distL="0" distR="0" wp14:anchorId="2F74E3AD" wp14:editId="324F3406">
            <wp:extent cx="1807978" cy="1183640"/>
            <wp:effectExtent l="0" t="0" r="0" b="10160"/>
            <wp:docPr id="3" name="Picture 3" descr="/Users/lbrandt/Desktop/Unknown-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Users/lbrandt/Desktop/Unknown-1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668" cy="1189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41EAF">
        <w:rPr>
          <w:rFonts w:ascii="Arial" w:hAnsi="Arial" w:cs="Arial"/>
          <w:noProof/>
        </w:rPr>
        <w:drawing>
          <wp:inline distT="0" distB="0" distL="0" distR="0" wp14:anchorId="238B8B4B" wp14:editId="3B6B902B">
            <wp:extent cx="1904365" cy="1208799"/>
            <wp:effectExtent l="0" t="0" r="635" b="10795"/>
            <wp:docPr id="4" name="Picture 4" descr="/Users/lbrandt/Desktop/Unknown-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Users/lbrandt/Desktop/Unknown-2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109" cy="1244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0706F" w14:textId="77777777" w:rsidR="006725D7" w:rsidRPr="00341EAF" w:rsidRDefault="006725D7" w:rsidP="00915058">
      <w:pPr>
        <w:rPr>
          <w:rFonts w:ascii="Arial" w:hAnsi="Arial" w:cs="Arial"/>
        </w:rPr>
      </w:pPr>
    </w:p>
    <w:p w14:paraId="3ED61FCD" w14:textId="77777777" w:rsidR="00687E21" w:rsidRPr="00341EAF" w:rsidRDefault="00687E21" w:rsidP="00687E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How does an MRI differ from how a CT scan works?</w:t>
      </w:r>
    </w:p>
    <w:p w14:paraId="378ECE45" w14:textId="77777777" w:rsidR="006725D7" w:rsidRPr="00341EAF" w:rsidRDefault="006725D7" w:rsidP="006725D7">
      <w:pPr>
        <w:ind w:left="360"/>
        <w:rPr>
          <w:rFonts w:ascii="Arial" w:hAnsi="Arial" w:cs="Arial"/>
        </w:rPr>
      </w:pPr>
    </w:p>
    <w:p w14:paraId="7C8BFBE3" w14:textId="77777777" w:rsidR="00687E21" w:rsidRPr="00341EAF" w:rsidRDefault="00687E21" w:rsidP="00687E21">
      <w:pPr>
        <w:rPr>
          <w:rFonts w:ascii="Arial" w:hAnsi="Arial" w:cs="Arial"/>
        </w:rPr>
      </w:pPr>
    </w:p>
    <w:p w14:paraId="214B36F7" w14:textId="182AE64A" w:rsidR="00687E21" w:rsidRPr="00341EAF" w:rsidRDefault="00687E21" w:rsidP="00687E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Is an MRI scan useful for detecting </w:t>
      </w:r>
      <w:r w:rsidR="00FF658B">
        <w:rPr>
          <w:rFonts w:ascii="Arial" w:hAnsi="Arial" w:cs="Arial"/>
        </w:rPr>
        <w:t>issues structures or</w:t>
      </w:r>
      <w:r w:rsidRPr="00341EAF">
        <w:rPr>
          <w:rFonts w:ascii="Arial" w:hAnsi="Arial" w:cs="Arial"/>
        </w:rPr>
        <w:t xml:space="preserve"> </w:t>
      </w:r>
      <w:r w:rsidR="00375498" w:rsidRPr="00341EAF">
        <w:rPr>
          <w:rFonts w:ascii="Arial" w:hAnsi="Arial" w:cs="Arial"/>
        </w:rPr>
        <w:t>function</w:t>
      </w:r>
      <w:r w:rsidR="00FF658B">
        <w:rPr>
          <w:rFonts w:ascii="Arial" w:hAnsi="Arial" w:cs="Arial"/>
        </w:rPr>
        <w:t xml:space="preserve"> or the brain</w:t>
      </w:r>
      <w:r w:rsidR="00375498" w:rsidRPr="00341EAF">
        <w:rPr>
          <w:rFonts w:ascii="Arial" w:hAnsi="Arial" w:cs="Arial"/>
        </w:rPr>
        <w:t>?</w:t>
      </w:r>
      <w:r w:rsidRPr="00341EAF">
        <w:rPr>
          <w:rFonts w:ascii="Arial" w:hAnsi="Arial" w:cs="Arial"/>
        </w:rPr>
        <w:t xml:space="preserve"> </w:t>
      </w:r>
    </w:p>
    <w:p w14:paraId="5D88732D" w14:textId="77777777" w:rsidR="00687E21" w:rsidRPr="00341EAF" w:rsidRDefault="00687E21" w:rsidP="00687E21">
      <w:pPr>
        <w:rPr>
          <w:rFonts w:ascii="Arial" w:hAnsi="Arial" w:cs="Arial"/>
        </w:rPr>
      </w:pPr>
    </w:p>
    <w:p w14:paraId="56B77032" w14:textId="77777777" w:rsidR="00687E21" w:rsidRPr="00341EAF" w:rsidRDefault="00687E21" w:rsidP="00687E21">
      <w:pPr>
        <w:rPr>
          <w:rFonts w:ascii="Arial" w:hAnsi="Arial" w:cs="Arial"/>
        </w:rPr>
      </w:pPr>
    </w:p>
    <w:p w14:paraId="565808C0" w14:textId="77777777" w:rsidR="00687E21" w:rsidRPr="00341EAF" w:rsidRDefault="00687E21" w:rsidP="00687E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Give an example of when an individual might have an MRI scan</w:t>
      </w:r>
    </w:p>
    <w:p w14:paraId="0A549EBF" w14:textId="77777777" w:rsidR="006725D7" w:rsidRPr="00341EAF" w:rsidRDefault="006725D7" w:rsidP="006725D7">
      <w:pPr>
        <w:rPr>
          <w:rFonts w:ascii="Arial" w:hAnsi="Arial" w:cs="Arial"/>
        </w:rPr>
      </w:pPr>
    </w:p>
    <w:p w14:paraId="6B5AB590" w14:textId="77777777" w:rsidR="006725D7" w:rsidRPr="00341EAF" w:rsidRDefault="006725D7" w:rsidP="006725D7">
      <w:pPr>
        <w:rPr>
          <w:rFonts w:ascii="Arial" w:hAnsi="Arial" w:cs="Arial"/>
        </w:rPr>
      </w:pPr>
    </w:p>
    <w:p w14:paraId="11F44DA7" w14:textId="77777777" w:rsidR="006725D7" w:rsidRPr="00341EAF" w:rsidRDefault="006725D7" w:rsidP="006725D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What is a drawback of having an MRI scan?</w:t>
      </w:r>
    </w:p>
    <w:p w14:paraId="6453A85A" w14:textId="77777777" w:rsidR="00281A83" w:rsidRPr="00341EAF" w:rsidRDefault="00281A83" w:rsidP="00915058">
      <w:pPr>
        <w:rPr>
          <w:rFonts w:ascii="Arial" w:hAnsi="Arial" w:cs="Arial"/>
          <w:b/>
          <w:sz w:val="28"/>
          <w:szCs w:val="28"/>
        </w:rPr>
      </w:pPr>
    </w:p>
    <w:p w14:paraId="786E76BC" w14:textId="659F581E" w:rsidR="00281A83" w:rsidRDefault="00281A83" w:rsidP="00915058">
      <w:pPr>
        <w:rPr>
          <w:rFonts w:ascii="Arial" w:hAnsi="Arial" w:cs="Arial"/>
          <w:b/>
          <w:sz w:val="28"/>
          <w:szCs w:val="28"/>
        </w:rPr>
      </w:pPr>
    </w:p>
    <w:p w14:paraId="2D04712F" w14:textId="77777777" w:rsidR="00341EAF" w:rsidRPr="00341EAF" w:rsidRDefault="00341EAF" w:rsidP="00915058">
      <w:pPr>
        <w:rPr>
          <w:rFonts w:ascii="Arial" w:hAnsi="Arial" w:cs="Arial"/>
          <w:b/>
          <w:sz w:val="28"/>
          <w:szCs w:val="28"/>
        </w:rPr>
      </w:pPr>
    </w:p>
    <w:p w14:paraId="40CDF5AB" w14:textId="77777777" w:rsidR="00762D36" w:rsidRPr="00341EAF" w:rsidRDefault="006725D7" w:rsidP="00915058">
      <w:pPr>
        <w:rPr>
          <w:rFonts w:ascii="Arial" w:hAnsi="Arial" w:cs="Arial"/>
          <w:b/>
          <w:sz w:val="28"/>
          <w:szCs w:val="28"/>
        </w:rPr>
      </w:pPr>
      <w:r w:rsidRPr="00341EAF">
        <w:rPr>
          <w:rFonts w:ascii="Arial" w:hAnsi="Arial" w:cs="Arial"/>
          <w:b/>
          <w:sz w:val="28"/>
          <w:szCs w:val="28"/>
        </w:rPr>
        <w:lastRenderedPageBreak/>
        <w:t>P</w:t>
      </w:r>
      <w:r w:rsidR="00762D36" w:rsidRPr="00341EAF">
        <w:rPr>
          <w:rFonts w:ascii="Arial" w:hAnsi="Arial" w:cs="Arial"/>
          <w:b/>
          <w:sz w:val="28"/>
          <w:szCs w:val="28"/>
        </w:rPr>
        <w:t>E</w:t>
      </w:r>
      <w:r w:rsidRPr="00341EAF">
        <w:rPr>
          <w:rFonts w:ascii="Arial" w:hAnsi="Arial" w:cs="Arial"/>
          <w:b/>
          <w:sz w:val="28"/>
          <w:szCs w:val="28"/>
        </w:rPr>
        <w:t>T scan</w:t>
      </w:r>
      <w:r w:rsidR="00536723" w:rsidRPr="00341EAF">
        <w:rPr>
          <w:rFonts w:ascii="Arial" w:hAnsi="Arial" w:cs="Arial"/>
          <w:b/>
          <w:sz w:val="28"/>
          <w:szCs w:val="28"/>
        </w:rPr>
        <w:t xml:space="preserve"> </w:t>
      </w:r>
    </w:p>
    <w:p w14:paraId="38568633" w14:textId="77777777" w:rsidR="0004201F" w:rsidRPr="00341EAF" w:rsidRDefault="0004201F" w:rsidP="00915058">
      <w:pPr>
        <w:rPr>
          <w:rFonts w:ascii="Arial" w:hAnsi="Arial" w:cs="Arial"/>
        </w:rPr>
      </w:pPr>
      <w:r w:rsidRPr="00341EAF">
        <w:rPr>
          <w:rFonts w:ascii="Arial" w:hAnsi="Arial" w:cs="Arial"/>
        </w:rPr>
        <w:t>https://www.youtube.com/watch?v=yrTy03O0gWw</w:t>
      </w:r>
    </w:p>
    <w:p w14:paraId="6A672DA3" w14:textId="77777777" w:rsidR="006725D7" w:rsidRPr="00341EAF" w:rsidRDefault="00536723" w:rsidP="00915058">
      <w:pPr>
        <w:rPr>
          <w:rFonts w:ascii="Arial" w:hAnsi="Arial" w:cs="Arial"/>
        </w:rPr>
      </w:pPr>
      <w:r w:rsidRPr="00341EAF">
        <w:rPr>
          <w:rFonts w:ascii="Arial" w:hAnsi="Arial" w:cs="Arial"/>
          <w:noProof/>
        </w:rPr>
        <w:drawing>
          <wp:inline distT="0" distB="0" distL="0" distR="0" wp14:anchorId="288685E2" wp14:editId="4BCAF4C9">
            <wp:extent cx="1765935" cy="1322747"/>
            <wp:effectExtent l="0" t="0" r="12065" b="0"/>
            <wp:docPr id="10" name="Picture 10" descr="/Users/lbrandt/Desktop/Unknow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/Users/lbrandt/Desktop/Unknown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41" cy="1333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41EAF">
        <w:rPr>
          <w:rFonts w:ascii="Arial" w:hAnsi="Arial" w:cs="Arial"/>
          <w:noProof/>
        </w:rPr>
        <w:drawing>
          <wp:inline distT="0" distB="0" distL="0" distR="0" wp14:anchorId="441D9A03" wp14:editId="3EAA3A82">
            <wp:extent cx="3594735" cy="1671716"/>
            <wp:effectExtent l="0" t="0" r="0" b="5080"/>
            <wp:docPr id="11" name="Picture 11" descr="/Users/lbrandt/Desktop/Unknown-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/Users/lbrandt/Desktop/Unknown-1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507" cy="167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EC1A0" w14:textId="77777777" w:rsidR="006725D7" w:rsidRPr="00341EAF" w:rsidRDefault="006725D7" w:rsidP="00915058">
      <w:pPr>
        <w:rPr>
          <w:rFonts w:ascii="Arial" w:hAnsi="Arial" w:cs="Arial"/>
        </w:rPr>
      </w:pPr>
    </w:p>
    <w:p w14:paraId="4F66D0D2" w14:textId="77777777" w:rsidR="006725D7" w:rsidRPr="00341EAF" w:rsidRDefault="00762D36" w:rsidP="00D061B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How</w:t>
      </w:r>
      <w:r w:rsidR="00D061BE" w:rsidRPr="00341EAF">
        <w:rPr>
          <w:rFonts w:ascii="Arial" w:hAnsi="Arial" w:cs="Arial"/>
        </w:rPr>
        <w:t xml:space="preserve"> does a P</w:t>
      </w:r>
      <w:r w:rsidRPr="00341EAF">
        <w:rPr>
          <w:rFonts w:ascii="Arial" w:hAnsi="Arial" w:cs="Arial"/>
        </w:rPr>
        <w:t>E</w:t>
      </w:r>
      <w:r w:rsidR="00D061BE" w:rsidRPr="00341EAF">
        <w:rPr>
          <w:rFonts w:ascii="Arial" w:hAnsi="Arial" w:cs="Arial"/>
        </w:rPr>
        <w:t>T scan work?</w:t>
      </w:r>
    </w:p>
    <w:p w14:paraId="3665DCE2" w14:textId="77777777" w:rsidR="00762D36" w:rsidRPr="00341EAF" w:rsidRDefault="00762D36" w:rsidP="00762D36">
      <w:pPr>
        <w:rPr>
          <w:rFonts w:ascii="Arial" w:hAnsi="Arial" w:cs="Arial"/>
        </w:rPr>
      </w:pPr>
    </w:p>
    <w:p w14:paraId="7CD7A6B6" w14:textId="77777777" w:rsidR="00281A83" w:rsidRPr="00341EAF" w:rsidRDefault="00281A83" w:rsidP="00762D36">
      <w:pPr>
        <w:rPr>
          <w:rFonts w:ascii="Arial" w:hAnsi="Arial" w:cs="Arial"/>
        </w:rPr>
      </w:pPr>
    </w:p>
    <w:p w14:paraId="7823816F" w14:textId="6F836B51" w:rsidR="00762D36" w:rsidRPr="00341EAF" w:rsidRDefault="00762D36" w:rsidP="00281A8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Is </w:t>
      </w:r>
      <w:r w:rsidRPr="00341EAF">
        <w:rPr>
          <w:rFonts w:ascii="Arial" w:hAnsi="Arial" w:cs="Arial"/>
          <w:noProof/>
        </w:rPr>
        <w:t>a PET</w:t>
      </w:r>
      <w:r w:rsidRPr="00341EAF">
        <w:rPr>
          <w:rFonts w:ascii="Arial" w:hAnsi="Arial" w:cs="Arial"/>
        </w:rPr>
        <w:t xml:space="preserve"> scan useful for detecting </w:t>
      </w:r>
      <w:r w:rsidR="00FF658B">
        <w:rPr>
          <w:rFonts w:ascii="Arial" w:hAnsi="Arial" w:cs="Arial"/>
        </w:rPr>
        <w:t xml:space="preserve">issues with structures or </w:t>
      </w:r>
      <w:r w:rsidRPr="00341EAF">
        <w:rPr>
          <w:rFonts w:ascii="Arial" w:hAnsi="Arial" w:cs="Arial"/>
        </w:rPr>
        <w:t>function</w:t>
      </w:r>
      <w:r w:rsidR="00FF658B">
        <w:rPr>
          <w:rFonts w:ascii="Arial" w:hAnsi="Arial" w:cs="Arial"/>
        </w:rPr>
        <w:t xml:space="preserve"> of the brain</w:t>
      </w:r>
      <w:r w:rsidRPr="00341EAF">
        <w:rPr>
          <w:rFonts w:ascii="Arial" w:hAnsi="Arial" w:cs="Arial"/>
        </w:rPr>
        <w:t xml:space="preserve">? </w:t>
      </w:r>
    </w:p>
    <w:p w14:paraId="05298021" w14:textId="77777777" w:rsidR="00762D36" w:rsidRPr="00341EAF" w:rsidRDefault="00762D36" w:rsidP="00762D36">
      <w:pPr>
        <w:rPr>
          <w:rFonts w:ascii="Arial" w:hAnsi="Arial" w:cs="Arial"/>
        </w:rPr>
      </w:pPr>
    </w:p>
    <w:p w14:paraId="24252EC2" w14:textId="77777777" w:rsidR="00762D36" w:rsidRPr="00341EAF" w:rsidRDefault="00762D36" w:rsidP="00762D36">
      <w:pPr>
        <w:rPr>
          <w:rFonts w:ascii="Arial" w:hAnsi="Arial" w:cs="Arial"/>
        </w:rPr>
      </w:pPr>
    </w:p>
    <w:p w14:paraId="417F87DE" w14:textId="4F227D95" w:rsidR="00762D36" w:rsidRPr="00341EAF" w:rsidRDefault="00762D36" w:rsidP="00281A8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Give an example of when an individual might have </w:t>
      </w:r>
      <w:r w:rsidRPr="00341EAF">
        <w:rPr>
          <w:rFonts w:ascii="Arial" w:hAnsi="Arial" w:cs="Arial"/>
          <w:noProof/>
        </w:rPr>
        <w:t>a PET</w:t>
      </w:r>
      <w:r w:rsidRPr="00341EAF">
        <w:rPr>
          <w:rFonts w:ascii="Arial" w:hAnsi="Arial" w:cs="Arial"/>
        </w:rPr>
        <w:t xml:space="preserve"> scan</w:t>
      </w:r>
    </w:p>
    <w:p w14:paraId="548C1CC0" w14:textId="77777777" w:rsidR="00762D36" w:rsidRPr="00341EAF" w:rsidRDefault="00762D36" w:rsidP="00762D36">
      <w:pPr>
        <w:rPr>
          <w:rFonts w:ascii="Arial" w:hAnsi="Arial" w:cs="Arial"/>
        </w:rPr>
      </w:pPr>
    </w:p>
    <w:p w14:paraId="1E37C812" w14:textId="77777777" w:rsidR="00762D36" w:rsidRPr="00341EAF" w:rsidRDefault="00762D36" w:rsidP="00762D36">
      <w:pPr>
        <w:rPr>
          <w:rFonts w:ascii="Arial" w:hAnsi="Arial" w:cs="Arial"/>
        </w:rPr>
      </w:pPr>
    </w:p>
    <w:p w14:paraId="5D03179B" w14:textId="0D6FEDF0" w:rsidR="00762D36" w:rsidRPr="00341EAF" w:rsidRDefault="00762D36" w:rsidP="00281A8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What is a drawback of having </w:t>
      </w:r>
      <w:r w:rsidRPr="00341EAF">
        <w:rPr>
          <w:rFonts w:ascii="Arial" w:hAnsi="Arial" w:cs="Arial"/>
          <w:noProof/>
        </w:rPr>
        <w:t xml:space="preserve">a </w:t>
      </w:r>
      <w:r w:rsidR="00375498" w:rsidRPr="00341EAF">
        <w:rPr>
          <w:rFonts w:ascii="Arial" w:hAnsi="Arial" w:cs="Arial"/>
          <w:noProof/>
        </w:rPr>
        <w:t>PET</w:t>
      </w:r>
      <w:r w:rsidR="00375498" w:rsidRPr="00341EAF">
        <w:rPr>
          <w:rFonts w:ascii="Arial" w:hAnsi="Arial" w:cs="Arial"/>
        </w:rPr>
        <w:t xml:space="preserve"> scan</w:t>
      </w:r>
      <w:r w:rsidRPr="00341EAF">
        <w:rPr>
          <w:rFonts w:ascii="Arial" w:hAnsi="Arial" w:cs="Arial"/>
        </w:rPr>
        <w:t>?</w:t>
      </w:r>
    </w:p>
    <w:p w14:paraId="5AAD7092" w14:textId="77777777" w:rsidR="006725D7" w:rsidRPr="00341EAF" w:rsidRDefault="006725D7" w:rsidP="00915058">
      <w:pPr>
        <w:rPr>
          <w:rFonts w:ascii="Arial" w:hAnsi="Arial" w:cs="Arial"/>
        </w:rPr>
      </w:pPr>
    </w:p>
    <w:p w14:paraId="4AC47405" w14:textId="77777777" w:rsidR="006725D7" w:rsidRPr="00341EAF" w:rsidRDefault="006725D7" w:rsidP="00915058">
      <w:pPr>
        <w:rPr>
          <w:rFonts w:ascii="Arial" w:hAnsi="Arial" w:cs="Arial"/>
          <w:b/>
          <w:sz w:val="28"/>
          <w:szCs w:val="28"/>
        </w:rPr>
      </w:pPr>
    </w:p>
    <w:p w14:paraId="6DA3BBA1" w14:textId="77777777" w:rsidR="00536723" w:rsidRPr="00341EAF" w:rsidRDefault="006725D7" w:rsidP="00915058">
      <w:pPr>
        <w:rPr>
          <w:rFonts w:ascii="Arial" w:hAnsi="Arial" w:cs="Arial"/>
          <w:b/>
          <w:sz w:val="28"/>
          <w:szCs w:val="28"/>
          <w:lang w:val="fr-CH"/>
        </w:rPr>
      </w:pPr>
      <w:r w:rsidRPr="00341EAF">
        <w:rPr>
          <w:rFonts w:ascii="Arial" w:hAnsi="Arial" w:cs="Arial"/>
          <w:b/>
          <w:sz w:val="28"/>
          <w:szCs w:val="28"/>
          <w:lang w:val="fr-CH"/>
        </w:rPr>
        <w:t>fMRI scan</w:t>
      </w:r>
    </w:p>
    <w:p w14:paraId="3D620B32" w14:textId="77777777" w:rsidR="00281A83" w:rsidRPr="00341EAF" w:rsidRDefault="00577D89" w:rsidP="00915058">
      <w:pPr>
        <w:rPr>
          <w:rFonts w:ascii="Arial" w:hAnsi="Arial" w:cs="Arial"/>
          <w:b/>
          <w:sz w:val="28"/>
          <w:szCs w:val="28"/>
          <w:lang w:val="fr-CH"/>
        </w:rPr>
      </w:pPr>
      <w:hyperlink r:id="rId14" w:history="1">
        <w:r w:rsidR="00281A83" w:rsidRPr="00341EAF">
          <w:rPr>
            <w:rStyle w:val="Hyperlink"/>
            <w:rFonts w:ascii="Arial" w:hAnsi="Arial" w:cs="Arial"/>
            <w:b/>
            <w:sz w:val="28"/>
            <w:szCs w:val="28"/>
            <w:lang w:val="fr-CH"/>
          </w:rPr>
          <w:t>https://www.youtube.com/watch?v=nvB9hAarzw4</w:t>
        </w:r>
      </w:hyperlink>
    </w:p>
    <w:p w14:paraId="755452CE" w14:textId="77777777" w:rsidR="00281A83" w:rsidRPr="00341EAF" w:rsidRDefault="00281A83" w:rsidP="00915058">
      <w:pPr>
        <w:rPr>
          <w:rFonts w:ascii="Arial" w:hAnsi="Arial" w:cs="Arial"/>
          <w:b/>
          <w:sz w:val="28"/>
          <w:szCs w:val="28"/>
          <w:lang w:val="fr-CH"/>
        </w:rPr>
      </w:pPr>
    </w:p>
    <w:p w14:paraId="3EF99A47" w14:textId="77777777" w:rsidR="00E75C98" w:rsidRPr="00341EAF" w:rsidRDefault="00536723" w:rsidP="00E75C98">
      <w:pPr>
        <w:rPr>
          <w:rFonts w:ascii="Arial" w:hAnsi="Arial" w:cs="Arial"/>
        </w:rPr>
      </w:pPr>
      <w:r w:rsidRPr="00341EAF">
        <w:rPr>
          <w:rFonts w:ascii="Arial" w:hAnsi="Arial" w:cs="Arial"/>
          <w:noProof/>
        </w:rPr>
        <w:drawing>
          <wp:inline distT="0" distB="0" distL="0" distR="0" wp14:anchorId="239369C4" wp14:editId="694D4431">
            <wp:extent cx="1994535" cy="1597218"/>
            <wp:effectExtent l="0" t="0" r="12065" b="3175"/>
            <wp:docPr id="6" name="Picture 6" descr="/Users/lbrandt/Desktop/Unknown-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/Users/lbrandt/Desktop/Unknown-1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139" cy="1639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41EAF">
        <w:rPr>
          <w:rFonts w:ascii="Arial" w:hAnsi="Arial" w:cs="Arial"/>
          <w:noProof/>
        </w:rPr>
        <w:drawing>
          <wp:inline distT="0" distB="0" distL="0" distR="0" wp14:anchorId="543DEA49" wp14:editId="6651CE3B">
            <wp:extent cx="2484120" cy="1611562"/>
            <wp:effectExtent l="0" t="0" r="5080" b="0"/>
            <wp:docPr id="7" name="Picture 7" descr="/Users/lbrandt/Desktop/Unknow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Users/lbrandt/Desktop/Unknown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652" cy="1622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06FEF" w14:textId="77777777" w:rsidR="00E75C98" w:rsidRPr="00341EAF" w:rsidRDefault="00E75C98" w:rsidP="00281A8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>How does a fMRI scan work?</w:t>
      </w:r>
    </w:p>
    <w:p w14:paraId="0DF2EB02" w14:textId="77777777" w:rsidR="00E75C98" w:rsidRPr="00341EAF" w:rsidRDefault="00E75C98" w:rsidP="00E75C98">
      <w:pPr>
        <w:rPr>
          <w:rFonts w:ascii="Arial" w:hAnsi="Arial" w:cs="Arial"/>
        </w:rPr>
      </w:pPr>
    </w:p>
    <w:p w14:paraId="3B2E74A2" w14:textId="77777777" w:rsidR="00E75C98" w:rsidRPr="00341EAF" w:rsidRDefault="00E75C98" w:rsidP="00E75C98">
      <w:pPr>
        <w:rPr>
          <w:rFonts w:ascii="Arial" w:hAnsi="Arial" w:cs="Arial"/>
        </w:rPr>
      </w:pPr>
    </w:p>
    <w:p w14:paraId="003D3A94" w14:textId="34764DB8" w:rsidR="00E75C98" w:rsidRPr="00341EAF" w:rsidRDefault="00E75C98" w:rsidP="00281A8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Is </w:t>
      </w:r>
      <w:r w:rsidRPr="00341EAF">
        <w:rPr>
          <w:rFonts w:ascii="Arial" w:hAnsi="Arial" w:cs="Arial"/>
          <w:noProof/>
        </w:rPr>
        <w:t>a fMRI</w:t>
      </w:r>
      <w:r w:rsidRPr="00341EAF">
        <w:rPr>
          <w:rFonts w:ascii="Arial" w:hAnsi="Arial" w:cs="Arial"/>
        </w:rPr>
        <w:t xml:space="preserve"> scan useful for detecting </w:t>
      </w:r>
      <w:r w:rsidR="00FF658B">
        <w:rPr>
          <w:rFonts w:ascii="Arial" w:hAnsi="Arial" w:cs="Arial"/>
        </w:rPr>
        <w:t>issues with structures or</w:t>
      </w:r>
      <w:r w:rsidRPr="00341EAF">
        <w:rPr>
          <w:rFonts w:ascii="Arial" w:hAnsi="Arial" w:cs="Arial"/>
        </w:rPr>
        <w:t xml:space="preserve"> function</w:t>
      </w:r>
      <w:r w:rsidR="00FF658B">
        <w:rPr>
          <w:rFonts w:ascii="Arial" w:hAnsi="Arial" w:cs="Arial"/>
        </w:rPr>
        <w:t xml:space="preserve"> of the brain</w:t>
      </w:r>
      <w:r w:rsidRPr="00341EAF">
        <w:rPr>
          <w:rFonts w:ascii="Arial" w:hAnsi="Arial" w:cs="Arial"/>
        </w:rPr>
        <w:t xml:space="preserve">? </w:t>
      </w:r>
    </w:p>
    <w:p w14:paraId="47FCFD6E" w14:textId="77777777" w:rsidR="00E75C98" w:rsidRPr="00341EAF" w:rsidRDefault="00E75C98" w:rsidP="00E75C98">
      <w:pPr>
        <w:rPr>
          <w:rFonts w:ascii="Arial" w:hAnsi="Arial" w:cs="Arial"/>
        </w:rPr>
      </w:pPr>
    </w:p>
    <w:p w14:paraId="4F93519C" w14:textId="77777777" w:rsidR="00E75C98" w:rsidRPr="00341EAF" w:rsidRDefault="00E75C98" w:rsidP="00E75C98">
      <w:pPr>
        <w:rPr>
          <w:rFonts w:ascii="Arial" w:hAnsi="Arial" w:cs="Arial"/>
        </w:rPr>
      </w:pPr>
    </w:p>
    <w:p w14:paraId="61AE9E11" w14:textId="12F0A994" w:rsidR="00E75C98" w:rsidRPr="00341EAF" w:rsidRDefault="00E75C98" w:rsidP="00281A8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Give an example of when an individual might have </w:t>
      </w:r>
      <w:r w:rsidRPr="00341EAF">
        <w:rPr>
          <w:rFonts w:ascii="Arial" w:hAnsi="Arial" w:cs="Arial"/>
          <w:noProof/>
        </w:rPr>
        <w:t>a fMRI</w:t>
      </w:r>
      <w:r w:rsidRPr="00341EAF">
        <w:rPr>
          <w:rFonts w:ascii="Arial" w:hAnsi="Arial" w:cs="Arial"/>
        </w:rPr>
        <w:t xml:space="preserve"> scan</w:t>
      </w:r>
    </w:p>
    <w:p w14:paraId="02F2EE90" w14:textId="77777777" w:rsidR="00E75C98" w:rsidRPr="00341EAF" w:rsidRDefault="00E75C98" w:rsidP="00E75C98">
      <w:pPr>
        <w:rPr>
          <w:rFonts w:ascii="Arial" w:hAnsi="Arial" w:cs="Arial"/>
        </w:rPr>
      </w:pPr>
    </w:p>
    <w:p w14:paraId="3CB6AB82" w14:textId="77777777" w:rsidR="00E75C98" w:rsidRPr="00341EAF" w:rsidRDefault="00E75C98" w:rsidP="00E75C98">
      <w:pPr>
        <w:rPr>
          <w:rFonts w:ascii="Arial" w:hAnsi="Arial" w:cs="Arial"/>
        </w:rPr>
      </w:pPr>
    </w:p>
    <w:p w14:paraId="46DE5F9D" w14:textId="76FB0D91" w:rsidR="00E75C98" w:rsidRPr="00341EAF" w:rsidRDefault="00E75C98" w:rsidP="00281A8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What is a drawback of having </w:t>
      </w:r>
      <w:r w:rsidRPr="00341EAF">
        <w:rPr>
          <w:rFonts w:ascii="Arial" w:hAnsi="Arial" w:cs="Arial"/>
          <w:noProof/>
        </w:rPr>
        <w:t>a fMRI</w:t>
      </w:r>
      <w:r w:rsidRPr="00341EAF">
        <w:rPr>
          <w:rFonts w:ascii="Arial" w:hAnsi="Arial" w:cs="Arial"/>
        </w:rPr>
        <w:t xml:space="preserve"> scan?</w:t>
      </w:r>
    </w:p>
    <w:p w14:paraId="5C06DC28" w14:textId="4C062934" w:rsidR="00281A83" w:rsidRDefault="00281A83" w:rsidP="00E75C98">
      <w:pPr>
        <w:rPr>
          <w:rFonts w:ascii="Arial" w:hAnsi="Arial" w:cs="Arial"/>
        </w:rPr>
      </w:pPr>
    </w:p>
    <w:p w14:paraId="236788C2" w14:textId="55F63E49" w:rsidR="00341EAF" w:rsidRDefault="00341EAF" w:rsidP="00E75C98">
      <w:pPr>
        <w:rPr>
          <w:rFonts w:ascii="Arial" w:hAnsi="Arial" w:cs="Arial"/>
        </w:rPr>
      </w:pPr>
    </w:p>
    <w:p w14:paraId="62C05F1E" w14:textId="77777777" w:rsidR="00341EAF" w:rsidRPr="00341EAF" w:rsidRDefault="00341EAF" w:rsidP="00E75C98">
      <w:pPr>
        <w:rPr>
          <w:rFonts w:ascii="Arial" w:hAnsi="Arial" w:cs="Arial"/>
        </w:rPr>
      </w:pPr>
    </w:p>
    <w:p w14:paraId="0E38C75F" w14:textId="77777777" w:rsidR="00E75C98" w:rsidRPr="00341EAF" w:rsidRDefault="00281A83" w:rsidP="00E75C98">
      <w:pPr>
        <w:rPr>
          <w:rFonts w:ascii="Arial" w:hAnsi="Arial" w:cs="Arial"/>
          <w:b/>
          <w:sz w:val="28"/>
          <w:szCs w:val="28"/>
        </w:rPr>
      </w:pPr>
      <w:r w:rsidRPr="00341EAF">
        <w:rPr>
          <w:rFonts w:ascii="Arial" w:hAnsi="Arial" w:cs="Arial"/>
          <w:b/>
          <w:sz w:val="28"/>
          <w:szCs w:val="28"/>
        </w:rPr>
        <w:t>EEG</w:t>
      </w:r>
    </w:p>
    <w:p w14:paraId="33453D03" w14:textId="77777777" w:rsidR="00281A83" w:rsidRPr="00341EAF" w:rsidRDefault="00375498" w:rsidP="00E75C98">
      <w:pPr>
        <w:rPr>
          <w:rFonts w:ascii="Arial" w:hAnsi="Arial" w:cs="Arial"/>
        </w:rPr>
      </w:pPr>
      <w:r w:rsidRPr="00341EAF">
        <w:rPr>
          <w:rFonts w:ascii="Arial" w:hAnsi="Arial" w:cs="Arial"/>
        </w:rPr>
        <w:t>https://www.youtube.com/watch?v=KXS268XsRic</w:t>
      </w:r>
    </w:p>
    <w:p w14:paraId="02426A18" w14:textId="77777777" w:rsidR="00536723" w:rsidRPr="00341EAF" w:rsidRDefault="00281A83" w:rsidP="00E75C98">
      <w:pPr>
        <w:rPr>
          <w:rFonts w:ascii="Arial" w:hAnsi="Arial" w:cs="Arial"/>
        </w:rPr>
      </w:pPr>
      <w:r w:rsidRPr="00341EAF">
        <w:rPr>
          <w:rFonts w:ascii="Arial" w:hAnsi="Arial" w:cs="Arial"/>
          <w:noProof/>
        </w:rPr>
        <w:drawing>
          <wp:inline distT="0" distB="0" distL="0" distR="0" wp14:anchorId="6B6193DC" wp14:editId="19724461">
            <wp:extent cx="1537335" cy="2260298"/>
            <wp:effectExtent l="0" t="0" r="12065" b="635"/>
            <wp:docPr id="12" name="Picture 12" descr="Unknow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Unknown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598" cy="229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41EAF">
        <w:rPr>
          <w:rFonts w:ascii="Arial" w:hAnsi="Arial" w:cs="Arial"/>
          <w:noProof/>
        </w:rPr>
        <w:drawing>
          <wp:inline distT="0" distB="0" distL="0" distR="0" wp14:anchorId="4FB5EE9E" wp14:editId="118FF1C7">
            <wp:extent cx="3004390" cy="2270760"/>
            <wp:effectExtent l="0" t="0" r="0" b="0"/>
            <wp:docPr id="13" name="Picture 13" descr="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Unknown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558" cy="227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CD191" w14:textId="77777777" w:rsidR="00281A83" w:rsidRPr="00341EAF" w:rsidRDefault="00281A83" w:rsidP="00E75C98">
      <w:pPr>
        <w:rPr>
          <w:rFonts w:ascii="Arial" w:hAnsi="Arial" w:cs="Arial"/>
        </w:rPr>
      </w:pPr>
    </w:p>
    <w:p w14:paraId="40308005" w14:textId="26E49BD4" w:rsidR="00281A83" w:rsidRPr="00341EAF" w:rsidRDefault="00281A83" w:rsidP="0037549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How does </w:t>
      </w:r>
      <w:r w:rsidRPr="00341EAF">
        <w:rPr>
          <w:rFonts w:ascii="Arial" w:hAnsi="Arial" w:cs="Arial"/>
          <w:noProof/>
        </w:rPr>
        <w:t>a</w:t>
      </w:r>
      <w:r w:rsidR="00341EAF">
        <w:rPr>
          <w:rFonts w:ascii="Arial" w:hAnsi="Arial" w:cs="Arial"/>
          <w:noProof/>
        </w:rPr>
        <w:t>n</w:t>
      </w:r>
      <w:r w:rsidRPr="00341EAF">
        <w:rPr>
          <w:rFonts w:ascii="Arial" w:hAnsi="Arial" w:cs="Arial"/>
          <w:noProof/>
        </w:rPr>
        <w:t xml:space="preserve"> EEG</w:t>
      </w:r>
      <w:r w:rsidRPr="00341EAF">
        <w:rPr>
          <w:rFonts w:ascii="Arial" w:hAnsi="Arial" w:cs="Arial"/>
        </w:rPr>
        <w:t xml:space="preserve"> scan work?</w:t>
      </w:r>
    </w:p>
    <w:p w14:paraId="1FAC1037" w14:textId="77777777" w:rsidR="00281A83" w:rsidRPr="00341EAF" w:rsidRDefault="00281A83" w:rsidP="00281A83">
      <w:pPr>
        <w:rPr>
          <w:rFonts w:ascii="Arial" w:hAnsi="Arial" w:cs="Arial"/>
        </w:rPr>
      </w:pPr>
    </w:p>
    <w:p w14:paraId="26F6E400" w14:textId="77777777" w:rsidR="00281A83" w:rsidRPr="00341EAF" w:rsidRDefault="00281A83" w:rsidP="00281A83">
      <w:pPr>
        <w:rPr>
          <w:rFonts w:ascii="Arial" w:hAnsi="Arial" w:cs="Arial"/>
        </w:rPr>
      </w:pPr>
    </w:p>
    <w:p w14:paraId="68959B8E" w14:textId="425BBD7D" w:rsidR="00281A83" w:rsidRPr="00341EAF" w:rsidRDefault="00281A83" w:rsidP="0037549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Is an EEG scan useful for detecting </w:t>
      </w:r>
      <w:r w:rsidR="00FF658B">
        <w:rPr>
          <w:rFonts w:ascii="Arial" w:hAnsi="Arial" w:cs="Arial"/>
        </w:rPr>
        <w:t>issues with structures or</w:t>
      </w:r>
      <w:r w:rsidRPr="00341EAF">
        <w:rPr>
          <w:rFonts w:ascii="Arial" w:hAnsi="Arial" w:cs="Arial"/>
        </w:rPr>
        <w:t xml:space="preserve"> function</w:t>
      </w:r>
      <w:r w:rsidR="00FF658B">
        <w:rPr>
          <w:rFonts w:ascii="Arial" w:hAnsi="Arial" w:cs="Arial"/>
        </w:rPr>
        <w:t xml:space="preserve"> of the brain</w:t>
      </w:r>
      <w:r w:rsidRPr="00341EAF">
        <w:rPr>
          <w:rFonts w:ascii="Arial" w:hAnsi="Arial" w:cs="Arial"/>
        </w:rPr>
        <w:t xml:space="preserve">? </w:t>
      </w:r>
    </w:p>
    <w:p w14:paraId="4E7D8255" w14:textId="77777777" w:rsidR="00281A83" w:rsidRPr="00341EAF" w:rsidRDefault="00281A83" w:rsidP="00281A83">
      <w:pPr>
        <w:rPr>
          <w:rFonts w:ascii="Arial" w:hAnsi="Arial" w:cs="Arial"/>
        </w:rPr>
      </w:pPr>
    </w:p>
    <w:p w14:paraId="3FFDD85C" w14:textId="77777777" w:rsidR="00281A83" w:rsidRPr="00341EAF" w:rsidRDefault="00281A83" w:rsidP="00281A83">
      <w:pPr>
        <w:rPr>
          <w:rFonts w:ascii="Arial" w:hAnsi="Arial" w:cs="Arial"/>
        </w:rPr>
      </w:pPr>
    </w:p>
    <w:p w14:paraId="08622754" w14:textId="77777777" w:rsidR="00281A83" w:rsidRPr="00341EAF" w:rsidRDefault="00281A83" w:rsidP="0037549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Give an example of when an individual might have an EEG scan</w:t>
      </w:r>
    </w:p>
    <w:p w14:paraId="388B7631" w14:textId="77777777" w:rsidR="00281A83" w:rsidRDefault="00281A83" w:rsidP="00281A83">
      <w:pPr>
        <w:rPr>
          <w:rFonts w:ascii="Arial" w:hAnsi="Arial" w:cs="Arial"/>
        </w:rPr>
      </w:pPr>
    </w:p>
    <w:p w14:paraId="54813B1A" w14:textId="77777777" w:rsidR="00FF658B" w:rsidRPr="00341EAF" w:rsidRDefault="00FF658B" w:rsidP="00281A83">
      <w:pPr>
        <w:rPr>
          <w:rFonts w:ascii="Arial" w:hAnsi="Arial" w:cs="Arial"/>
        </w:rPr>
      </w:pPr>
    </w:p>
    <w:p w14:paraId="594203E0" w14:textId="77777777" w:rsidR="00281A83" w:rsidRPr="00341EAF" w:rsidRDefault="00281A83" w:rsidP="00281A83">
      <w:pPr>
        <w:rPr>
          <w:rFonts w:ascii="Arial" w:hAnsi="Arial" w:cs="Arial"/>
        </w:rPr>
      </w:pPr>
    </w:p>
    <w:p w14:paraId="549B8C8E" w14:textId="77777777" w:rsidR="00281A83" w:rsidRPr="00341EAF" w:rsidRDefault="00281A83" w:rsidP="0037549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41EAF">
        <w:rPr>
          <w:rFonts w:ascii="Arial" w:hAnsi="Arial" w:cs="Arial"/>
        </w:rPr>
        <w:t xml:space="preserve"> What is a drawback of having an EEG scan?</w:t>
      </w:r>
    </w:p>
    <w:p w14:paraId="6E6BF7CE" w14:textId="77777777" w:rsidR="00281A83" w:rsidRPr="00341EAF" w:rsidRDefault="00281A83" w:rsidP="00281A83">
      <w:pPr>
        <w:rPr>
          <w:rFonts w:ascii="Arial" w:hAnsi="Arial" w:cs="Arial"/>
        </w:rPr>
      </w:pPr>
    </w:p>
    <w:p w14:paraId="3F0E79F8" w14:textId="77777777" w:rsidR="00281A83" w:rsidRPr="00341EAF" w:rsidRDefault="00281A83" w:rsidP="00E75C98">
      <w:pPr>
        <w:rPr>
          <w:rFonts w:ascii="Arial" w:hAnsi="Arial" w:cs="Arial"/>
        </w:rPr>
      </w:pPr>
    </w:p>
    <w:sectPr w:rsidR="00281A83" w:rsidRPr="00341EAF" w:rsidSect="005768DF">
      <w:headerReference w:type="default" r:id="rId19"/>
      <w:footerReference w:type="even" r:id="rId20"/>
      <w:footerReference w:type="default" r:id="rId2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D34DE5" w14:textId="77777777" w:rsidR="00577D89" w:rsidRDefault="00577D89" w:rsidP="0053530B">
      <w:r>
        <w:separator/>
      </w:r>
    </w:p>
  </w:endnote>
  <w:endnote w:type="continuationSeparator" w:id="0">
    <w:p w14:paraId="40670C2A" w14:textId="77777777" w:rsidR="00577D89" w:rsidRDefault="00577D89" w:rsidP="00535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CB41E" w14:textId="77777777" w:rsidR="00281A83" w:rsidRDefault="00AB56CA" w:rsidP="00915A7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81A8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A6C4C1" w14:textId="77777777" w:rsidR="00281A83" w:rsidRDefault="00281A83" w:rsidP="00281A8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878892" w14:textId="77777777" w:rsidR="00281A83" w:rsidRDefault="00AB56CA" w:rsidP="00915A7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81A8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F658B">
      <w:rPr>
        <w:rStyle w:val="PageNumber"/>
        <w:noProof/>
      </w:rPr>
      <w:t>3</w:t>
    </w:r>
    <w:r>
      <w:rPr>
        <w:rStyle w:val="PageNumber"/>
      </w:rPr>
      <w:fldChar w:fldCharType="end"/>
    </w:r>
  </w:p>
  <w:p w14:paraId="728F18FC" w14:textId="77777777" w:rsidR="00A856FC" w:rsidRPr="00394F29" w:rsidRDefault="00A856FC" w:rsidP="00A856FC">
    <w:pPr>
      <w:pStyle w:val="Footer"/>
      <w:tabs>
        <w:tab w:val="right" w:pos="10800"/>
      </w:tabs>
      <w:rPr>
        <w:sz w:val="22"/>
        <w:szCs w:val="22"/>
      </w:rPr>
    </w:pPr>
    <w:r w:rsidRPr="00394F29">
      <w:rPr>
        <w:sz w:val="22"/>
        <w:szCs w:val="22"/>
      </w:rPr>
      <w:t>Books for Psychology Class</w:t>
    </w:r>
    <w:r w:rsidRPr="00394F29">
      <w:rPr>
        <w:sz w:val="22"/>
        <w:szCs w:val="22"/>
      </w:rPr>
      <w:tab/>
    </w:r>
  </w:p>
  <w:p w14:paraId="76BE747A" w14:textId="77777777" w:rsidR="00281A83" w:rsidRDefault="00577D89" w:rsidP="00A856FC">
    <w:pPr>
      <w:pStyle w:val="Footer"/>
      <w:ind w:right="360"/>
    </w:pPr>
    <w:hyperlink r:id="rId1" w:history="1">
      <w:r w:rsidR="00A856FC" w:rsidRPr="00394F29">
        <w:rPr>
          <w:rStyle w:val="Hyperlink"/>
          <w:sz w:val="22"/>
          <w:szCs w:val="22"/>
        </w:rPr>
        <w:t>http://booksforpsychologyclass.weebly.com/</w:t>
      </w:r>
    </w:hyperlink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B1FCA1" w14:textId="77777777" w:rsidR="00577D89" w:rsidRDefault="00577D89" w:rsidP="0053530B">
      <w:r>
        <w:separator/>
      </w:r>
    </w:p>
  </w:footnote>
  <w:footnote w:type="continuationSeparator" w:id="0">
    <w:p w14:paraId="4E778A4A" w14:textId="77777777" w:rsidR="00577D89" w:rsidRDefault="00577D89" w:rsidP="0053530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647698" w14:textId="77777777" w:rsidR="0053530B" w:rsidRPr="00341EAF" w:rsidRDefault="0053530B">
    <w:pPr>
      <w:pStyle w:val="Header"/>
      <w:rPr>
        <w:rFonts w:ascii="Arial" w:hAnsi="Arial" w:cs="Arial"/>
      </w:rPr>
    </w:pPr>
    <w:r w:rsidRPr="00341EAF">
      <w:rPr>
        <w:rFonts w:ascii="Arial" w:hAnsi="Arial" w:cs="Arial"/>
      </w:rPr>
      <w:t>AP Psychology</w:t>
    </w:r>
    <w:r w:rsidRPr="00341EAF">
      <w:rPr>
        <w:rFonts w:ascii="Arial" w:hAnsi="Arial" w:cs="Arial"/>
      </w:rPr>
      <w:tab/>
    </w:r>
    <w:r w:rsidRPr="00341EAF">
      <w:rPr>
        <w:rFonts w:ascii="Arial" w:hAnsi="Arial" w:cs="Arial"/>
      </w:rPr>
      <w:tab/>
      <w:t>Name___________________________-</w:t>
    </w:r>
  </w:p>
  <w:p w14:paraId="67267B4F" w14:textId="1E4FBBBE" w:rsidR="0053530B" w:rsidRPr="00341EAF" w:rsidRDefault="0053530B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05241"/>
    <w:multiLevelType w:val="hybridMultilevel"/>
    <w:tmpl w:val="D562A716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00055D"/>
    <w:multiLevelType w:val="hybridMultilevel"/>
    <w:tmpl w:val="A1EEC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B006F0"/>
    <w:multiLevelType w:val="hybridMultilevel"/>
    <w:tmpl w:val="7FC2B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94052B"/>
    <w:multiLevelType w:val="hybridMultilevel"/>
    <w:tmpl w:val="06DEE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1F27AD"/>
    <w:multiLevelType w:val="hybridMultilevel"/>
    <w:tmpl w:val="13B8F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zG2sLQ0tTQ0NTNR0lEKTi0uzszPAykwrAUApiHT5ywAAAA="/>
  </w:docVars>
  <w:rsids>
    <w:rsidRoot w:val="0053530B"/>
    <w:rsid w:val="0004201F"/>
    <w:rsid w:val="001C09CD"/>
    <w:rsid w:val="00281A83"/>
    <w:rsid w:val="002E75C6"/>
    <w:rsid w:val="00341EAF"/>
    <w:rsid w:val="00375498"/>
    <w:rsid w:val="005143AF"/>
    <w:rsid w:val="0053530B"/>
    <w:rsid w:val="00536723"/>
    <w:rsid w:val="005768DF"/>
    <w:rsid w:val="00577D89"/>
    <w:rsid w:val="005C3D21"/>
    <w:rsid w:val="006725D7"/>
    <w:rsid w:val="00687E21"/>
    <w:rsid w:val="006974E7"/>
    <w:rsid w:val="00762D36"/>
    <w:rsid w:val="00915058"/>
    <w:rsid w:val="00A856FC"/>
    <w:rsid w:val="00AB56CA"/>
    <w:rsid w:val="00C02345"/>
    <w:rsid w:val="00CD62A1"/>
    <w:rsid w:val="00D061BE"/>
    <w:rsid w:val="00DE7867"/>
    <w:rsid w:val="00E75C98"/>
    <w:rsid w:val="00F92B96"/>
    <w:rsid w:val="00FF65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F061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56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53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530B"/>
  </w:style>
  <w:style w:type="paragraph" w:styleId="Footer">
    <w:name w:val="footer"/>
    <w:basedOn w:val="Normal"/>
    <w:link w:val="FooterChar"/>
    <w:uiPriority w:val="99"/>
    <w:unhideWhenUsed/>
    <w:rsid w:val="005353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530B"/>
  </w:style>
  <w:style w:type="character" w:styleId="Hyperlink">
    <w:name w:val="Hyperlink"/>
    <w:basedOn w:val="DefaultParagraphFont"/>
    <w:uiPriority w:val="99"/>
    <w:unhideWhenUsed/>
    <w:rsid w:val="005353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3530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201F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281A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jpeg"/><Relationship Id="rId20" Type="http://schemas.openxmlformats.org/officeDocument/2006/relationships/footer" Target="footer1.xml"/><Relationship Id="rId21" Type="http://schemas.openxmlformats.org/officeDocument/2006/relationships/footer" Target="footer2.xm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1" Type="http://schemas.openxmlformats.org/officeDocument/2006/relationships/image" Target="media/image4.jpeg"/><Relationship Id="rId12" Type="http://schemas.openxmlformats.org/officeDocument/2006/relationships/image" Target="media/image5.jpeg"/><Relationship Id="rId13" Type="http://schemas.openxmlformats.org/officeDocument/2006/relationships/image" Target="media/image6.jpeg"/><Relationship Id="rId14" Type="http://schemas.openxmlformats.org/officeDocument/2006/relationships/hyperlink" Target="https://www.youtube.com/watch?v=nvB9hAarzw4" TargetMode="External"/><Relationship Id="rId15" Type="http://schemas.openxmlformats.org/officeDocument/2006/relationships/image" Target="media/image7.jpeg"/><Relationship Id="rId16" Type="http://schemas.openxmlformats.org/officeDocument/2006/relationships/image" Target="media/image8.jpeg"/><Relationship Id="rId17" Type="http://schemas.openxmlformats.org/officeDocument/2006/relationships/image" Target="media/image9.jpeg"/><Relationship Id="rId18" Type="http://schemas.openxmlformats.org/officeDocument/2006/relationships/image" Target="media/image10.png"/><Relationship Id="rId19" Type="http://schemas.openxmlformats.org/officeDocument/2006/relationships/header" Target="header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youtube.com/watch?v=l9swbAtRRbg" TargetMode="External"/><Relationship Id="rId8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booksforpsychologyclass.weebl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24</Words>
  <Characters>1281</Characters>
  <Application>Microsoft Macintosh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randt85@gmail.com</dc:creator>
  <cp:keywords/>
  <dc:description/>
  <cp:lastModifiedBy>laurabrandt85@gmail.com</cp:lastModifiedBy>
  <cp:revision>2</cp:revision>
  <dcterms:created xsi:type="dcterms:W3CDTF">2018-04-26T12:28:00Z</dcterms:created>
  <dcterms:modified xsi:type="dcterms:W3CDTF">2018-04-26T12:28:00Z</dcterms:modified>
</cp:coreProperties>
</file>